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4E8C9B" w14:textId="77777777" w:rsidR="00A92E8D" w:rsidRPr="00A92E8D" w:rsidRDefault="00A92E8D" w:rsidP="00A92E8D">
      <w:pPr>
        <w:spacing w:before="100" w:beforeAutospacing="1" w:after="100" w:afterAutospacing="1" w:line="240" w:lineRule="auto"/>
        <w:jc w:val="center"/>
        <w:rPr>
          <w:color w:val="000000"/>
          <w:sz w:val="28"/>
          <w:szCs w:val="28"/>
        </w:rPr>
      </w:pPr>
      <w:r w:rsidRPr="00A92E8D">
        <w:rPr>
          <w:color w:val="000000"/>
          <w:sz w:val="28"/>
          <w:szCs w:val="28"/>
        </w:rPr>
        <w:t>First United Methodist Church Winnsboro, TX.</w:t>
      </w:r>
    </w:p>
    <w:p w14:paraId="2A6B8634" w14:textId="5E8EF71B" w:rsidR="00F64855" w:rsidRPr="00A92E8D" w:rsidRDefault="00F64855" w:rsidP="00A92E8D">
      <w:pPr>
        <w:spacing w:before="100" w:beforeAutospacing="1" w:after="100" w:afterAutospacing="1" w:line="240" w:lineRule="auto"/>
        <w:jc w:val="center"/>
        <w:rPr>
          <w:b/>
          <w:bCs/>
          <w:color w:val="000000"/>
          <w:sz w:val="28"/>
          <w:szCs w:val="28"/>
        </w:rPr>
      </w:pPr>
      <w:r w:rsidRPr="00A92E8D">
        <w:rPr>
          <w:b/>
          <w:bCs/>
          <w:color w:val="000000"/>
          <w:sz w:val="28"/>
          <w:szCs w:val="28"/>
        </w:rPr>
        <w:t>Children’s Ministry Coordinat</w:t>
      </w:r>
      <w:r w:rsidR="008F1D91" w:rsidRPr="00A92E8D">
        <w:rPr>
          <w:b/>
          <w:bCs/>
          <w:color w:val="000000"/>
          <w:sz w:val="28"/>
          <w:szCs w:val="28"/>
        </w:rPr>
        <w:t>or</w:t>
      </w:r>
    </w:p>
    <w:p w14:paraId="02340C72" w14:textId="767AB0F5" w:rsidR="00F64855" w:rsidRPr="00D65150" w:rsidRDefault="00F64855" w:rsidP="00F64855">
      <w:pPr>
        <w:shd w:val="clear" w:color="auto" w:fill="FFFFFF"/>
        <w:spacing w:after="240" w:line="240" w:lineRule="auto"/>
        <w:rPr>
          <w:rFonts w:eastAsia="Times New Roman"/>
          <w:color w:val="2D2D2D"/>
          <w:sz w:val="24"/>
          <w:szCs w:val="24"/>
        </w:rPr>
      </w:pPr>
      <w:r w:rsidRPr="00D65150">
        <w:rPr>
          <w:rFonts w:eastAsia="Times New Roman"/>
          <w:color w:val="2D2D2D"/>
          <w:sz w:val="24"/>
          <w:szCs w:val="24"/>
        </w:rPr>
        <w:t>The Children’s Ministry Coordinator assists the Pastor in overseeing the ministry of Christian education, and spiritual formation of the children in elementary school/intermediate school, grades K-</w:t>
      </w:r>
      <w:r w:rsidR="005206E2" w:rsidRPr="00D65150">
        <w:rPr>
          <w:rFonts w:eastAsia="Times New Roman"/>
          <w:color w:val="2D2D2D"/>
          <w:sz w:val="24"/>
          <w:szCs w:val="24"/>
        </w:rPr>
        <w:t>5.</w:t>
      </w:r>
    </w:p>
    <w:p w14:paraId="5BE39AC4" w14:textId="28EEFA0B" w:rsidR="00D36CC2" w:rsidRPr="00D65150" w:rsidRDefault="00D36CC2" w:rsidP="00F64855">
      <w:pPr>
        <w:shd w:val="clear" w:color="auto" w:fill="FFFFFF"/>
        <w:spacing w:after="240" w:line="240" w:lineRule="auto"/>
        <w:rPr>
          <w:rFonts w:eastAsia="Times New Roman"/>
          <w:color w:val="2D2D2D"/>
          <w:sz w:val="24"/>
          <w:szCs w:val="24"/>
        </w:rPr>
      </w:pPr>
      <w:r w:rsidRPr="00D65150">
        <w:rPr>
          <w:b/>
          <w:bCs/>
          <w:sz w:val="24"/>
          <w:szCs w:val="24"/>
        </w:rPr>
        <w:t>10 hours/week (</w:t>
      </w:r>
      <w:r w:rsidRPr="00D65150">
        <w:rPr>
          <w:b/>
          <w:bCs/>
          <w:i/>
          <w:iCs/>
          <w:color w:val="000000"/>
          <w:sz w:val="24"/>
          <w:szCs w:val="24"/>
        </w:rPr>
        <w:t xml:space="preserve">some weeks more than </w:t>
      </w:r>
      <w:proofErr w:type="gramStart"/>
      <w:r w:rsidRPr="00D65150">
        <w:rPr>
          <w:b/>
          <w:bCs/>
          <w:i/>
          <w:iCs/>
          <w:color w:val="000000"/>
          <w:sz w:val="24"/>
          <w:szCs w:val="24"/>
        </w:rPr>
        <w:t>others)…</w:t>
      </w:r>
      <w:proofErr w:type="gramEnd"/>
      <w:r w:rsidRPr="00D65150">
        <w:rPr>
          <w:b/>
          <w:bCs/>
          <w:i/>
          <w:iCs/>
          <w:color w:val="000000"/>
          <w:sz w:val="24"/>
          <w:szCs w:val="24"/>
        </w:rPr>
        <w:t xml:space="preserve"> $12-15/hour</w:t>
      </w:r>
    </w:p>
    <w:p w14:paraId="21CE35E7" w14:textId="4DA6F14D" w:rsidR="00F64855" w:rsidRPr="00D65150" w:rsidRDefault="00FA2AFA" w:rsidP="00F64855">
      <w:pPr>
        <w:shd w:val="clear" w:color="auto" w:fill="FFFFFF"/>
        <w:spacing w:after="240" w:line="240" w:lineRule="auto"/>
        <w:rPr>
          <w:rFonts w:eastAsia="Times New Roman"/>
          <w:b/>
          <w:bCs/>
          <w:color w:val="2D2D2D"/>
          <w:sz w:val="24"/>
          <w:szCs w:val="24"/>
        </w:rPr>
      </w:pPr>
      <w:r w:rsidRPr="00D65150">
        <w:rPr>
          <w:rFonts w:eastAsia="Times New Roman"/>
          <w:b/>
          <w:bCs/>
          <w:i/>
          <w:iCs/>
          <w:color w:val="2D2D2D"/>
          <w:sz w:val="24"/>
          <w:szCs w:val="24"/>
        </w:rPr>
        <w:t>Teaching Responsibilities:</w:t>
      </w:r>
      <w:r w:rsidRPr="00D65150">
        <w:rPr>
          <w:rFonts w:eastAsia="Times New Roman"/>
          <w:b/>
          <w:bCs/>
          <w:color w:val="2D2D2D"/>
          <w:sz w:val="24"/>
          <w:szCs w:val="24"/>
        </w:rPr>
        <w:t xml:space="preserve"> </w:t>
      </w:r>
      <w:r w:rsidRPr="00D65150">
        <w:rPr>
          <w:rFonts w:eastAsia="Times New Roman"/>
          <w:color w:val="2D2D2D"/>
          <w:sz w:val="24"/>
          <w:szCs w:val="24"/>
        </w:rPr>
        <w:t xml:space="preserve">Sunday morning Children’s Church and Wednesday evening Family </w:t>
      </w:r>
      <w:proofErr w:type="gramStart"/>
      <w:r w:rsidRPr="00D65150">
        <w:rPr>
          <w:rFonts w:eastAsia="Times New Roman"/>
          <w:color w:val="2D2D2D"/>
          <w:sz w:val="24"/>
          <w:szCs w:val="24"/>
        </w:rPr>
        <w:t>Studies</w:t>
      </w:r>
      <w:r w:rsidR="00B15A5F" w:rsidRPr="00D65150">
        <w:rPr>
          <w:rFonts w:eastAsia="Times New Roman"/>
          <w:color w:val="2D2D2D"/>
          <w:sz w:val="24"/>
          <w:szCs w:val="24"/>
        </w:rPr>
        <w:t xml:space="preserve">  (</w:t>
      </w:r>
      <w:proofErr w:type="gramEnd"/>
      <w:r w:rsidR="00B15A5F" w:rsidRPr="00D65150">
        <w:rPr>
          <w:rFonts w:eastAsia="Times New Roman"/>
          <w:color w:val="2D2D2D"/>
          <w:sz w:val="24"/>
          <w:szCs w:val="24"/>
        </w:rPr>
        <w:t>4 hours/week)</w:t>
      </w:r>
    </w:p>
    <w:p w14:paraId="5BBFB606" w14:textId="16B46873" w:rsidR="00FA2AFA" w:rsidRPr="00D65150" w:rsidRDefault="005206E2" w:rsidP="00FA2AFA">
      <w:pPr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contextualSpacing/>
        <w:rPr>
          <w:rFonts w:eastAsia="Times New Roman"/>
          <w:color w:val="2D2D2D"/>
          <w:sz w:val="24"/>
          <w:szCs w:val="24"/>
        </w:rPr>
      </w:pPr>
      <w:r w:rsidRPr="00D65150">
        <w:rPr>
          <w:rFonts w:eastAsia="Times New Roman"/>
          <w:color w:val="2D2D2D"/>
          <w:sz w:val="24"/>
          <w:szCs w:val="24"/>
        </w:rPr>
        <w:t xml:space="preserve">Using a selected curriculum, prepare a lesson and teach Children’s Church on Sundays </w:t>
      </w:r>
    </w:p>
    <w:p w14:paraId="106775AB" w14:textId="6845E06D" w:rsidR="00FA2AFA" w:rsidRPr="00D65150" w:rsidRDefault="005206E2" w:rsidP="00FA2AFA">
      <w:pPr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contextualSpacing/>
        <w:rPr>
          <w:rFonts w:eastAsia="Times New Roman"/>
          <w:color w:val="2D2D2D"/>
          <w:sz w:val="24"/>
          <w:szCs w:val="24"/>
        </w:rPr>
      </w:pPr>
      <w:r w:rsidRPr="00D65150">
        <w:rPr>
          <w:rFonts w:eastAsia="Times New Roman"/>
          <w:color w:val="2D2D2D"/>
          <w:sz w:val="24"/>
          <w:szCs w:val="24"/>
        </w:rPr>
        <w:t xml:space="preserve">Prepare a </w:t>
      </w:r>
      <w:r w:rsidR="00FA2AFA" w:rsidRPr="00D65150">
        <w:rPr>
          <w:rFonts w:eastAsia="Times New Roman"/>
          <w:color w:val="2D2D2D"/>
          <w:sz w:val="24"/>
          <w:szCs w:val="24"/>
        </w:rPr>
        <w:t>Wednesday evening Children’s message before a parent’s Bible Study, then prepare a light message for children’s message and craft</w:t>
      </w:r>
    </w:p>
    <w:p w14:paraId="380AFDE8" w14:textId="2E7434EF" w:rsidR="00F64855" w:rsidRPr="00D65150" w:rsidRDefault="00F64855" w:rsidP="00FA2AFA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contextualSpacing/>
        <w:rPr>
          <w:rFonts w:eastAsia="Times New Roman"/>
          <w:color w:val="2D2D2D"/>
          <w:sz w:val="24"/>
          <w:szCs w:val="24"/>
        </w:rPr>
      </w:pPr>
      <w:r w:rsidRPr="00D65150">
        <w:rPr>
          <w:rFonts w:eastAsia="Times New Roman"/>
          <w:color w:val="2D2D2D"/>
          <w:sz w:val="24"/>
          <w:szCs w:val="24"/>
        </w:rPr>
        <w:t>Oversee children’s ministry volunteer staff recruitment</w:t>
      </w:r>
    </w:p>
    <w:p w14:paraId="18BB77FD" w14:textId="12C34722" w:rsidR="00F64855" w:rsidRPr="00D65150" w:rsidRDefault="00F64855" w:rsidP="00FA2AFA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contextualSpacing/>
        <w:rPr>
          <w:rFonts w:eastAsia="Times New Roman"/>
          <w:color w:val="2D2D2D"/>
          <w:sz w:val="24"/>
          <w:szCs w:val="24"/>
        </w:rPr>
      </w:pPr>
      <w:r w:rsidRPr="00D65150">
        <w:rPr>
          <w:rFonts w:eastAsia="Times New Roman"/>
          <w:color w:val="2D2D2D"/>
          <w:sz w:val="24"/>
          <w:szCs w:val="24"/>
        </w:rPr>
        <w:t>Re</w:t>
      </w:r>
      <w:r w:rsidR="00FA2AFA" w:rsidRPr="00D65150">
        <w:rPr>
          <w:rFonts w:eastAsia="Times New Roman"/>
          <w:color w:val="2D2D2D"/>
          <w:sz w:val="24"/>
          <w:szCs w:val="24"/>
        </w:rPr>
        <w:t xml:space="preserve">view and help choose </w:t>
      </w:r>
      <w:r w:rsidRPr="00D65150">
        <w:rPr>
          <w:rFonts w:eastAsia="Times New Roman"/>
          <w:color w:val="2D2D2D"/>
          <w:sz w:val="24"/>
          <w:szCs w:val="24"/>
        </w:rPr>
        <w:t>curriculum and other educational resources.</w:t>
      </w:r>
    </w:p>
    <w:p w14:paraId="1B64F94D" w14:textId="642956E8" w:rsidR="00F64855" w:rsidRPr="00D65150" w:rsidRDefault="00F64855" w:rsidP="00FA2AFA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contextualSpacing/>
        <w:rPr>
          <w:rFonts w:eastAsia="Times New Roman"/>
          <w:color w:val="2D2D2D"/>
          <w:sz w:val="24"/>
          <w:szCs w:val="24"/>
        </w:rPr>
      </w:pPr>
      <w:r w:rsidRPr="00D65150">
        <w:rPr>
          <w:rFonts w:eastAsia="Times New Roman"/>
          <w:color w:val="2D2D2D"/>
          <w:sz w:val="24"/>
          <w:szCs w:val="24"/>
        </w:rPr>
        <w:t xml:space="preserve">Plan and lead recurring </w:t>
      </w:r>
      <w:r w:rsidR="00FA2AFA" w:rsidRPr="00D65150">
        <w:rPr>
          <w:rFonts w:eastAsia="Times New Roman"/>
          <w:color w:val="2D2D2D"/>
          <w:sz w:val="24"/>
          <w:szCs w:val="24"/>
        </w:rPr>
        <w:t>Ministry Safe Training for volunteers</w:t>
      </w:r>
    </w:p>
    <w:p w14:paraId="3FF41B47" w14:textId="77777777" w:rsidR="00F64855" w:rsidRPr="00D65150" w:rsidRDefault="00F64855" w:rsidP="00FA2AFA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contextualSpacing/>
        <w:rPr>
          <w:rFonts w:eastAsia="Times New Roman"/>
          <w:color w:val="2D2D2D"/>
          <w:sz w:val="24"/>
          <w:szCs w:val="24"/>
        </w:rPr>
      </w:pPr>
      <w:r w:rsidRPr="00D65150">
        <w:rPr>
          <w:rFonts w:eastAsia="Times New Roman"/>
          <w:color w:val="2D2D2D"/>
          <w:sz w:val="24"/>
          <w:szCs w:val="24"/>
        </w:rPr>
        <w:t>Be the shepherd of the volunteers in the children’s ministry, interact with them through email, phone, and personal interaction.</w:t>
      </w:r>
    </w:p>
    <w:p w14:paraId="12C738DB" w14:textId="6C50F7F9" w:rsidR="00F64855" w:rsidRPr="00D65150" w:rsidRDefault="00F64855" w:rsidP="00FA2AFA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contextualSpacing/>
        <w:rPr>
          <w:rFonts w:eastAsia="Times New Roman"/>
          <w:color w:val="2D2D2D"/>
          <w:sz w:val="24"/>
          <w:szCs w:val="24"/>
        </w:rPr>
      </w:pPr>
      <w:r w:rsidRPr="00D65150">
        <w:rPr>
          <w:rFonts w:eastAsia="Times New Roman"/>
          <w:color w:val="2D2D2D"/>
          <w:sz w:val="24"/>
          <w:szCs w:val="24"/>
        </w:rPr>
        <w:t>Communicate to the pastor regularly the next steps and upcoming challenges in the children’s ministry area.</w:t>
      </w:r>
    </w:p>
    <w:p w14:paraId="60E60568" w14:textId="736A494F" w:rsidR="008F1D91" w:rsidRPr="00D65150" w:rsidRDefault="008F1D91" w:rsidP="008F1D91">
      <w:pPr>
        <w:shd w:val="clear" w:color="auto" w:fill="FFFFFF"/>
        <w:spacing w:before="100" w:beforeAutospacing="1" w:after="100" w:afterAutospacing="1" w:line="240" w:lineRule="auto"/>
        <w:contextualSpacing/>
        <w:rPr>
          <w:rFonts w:eastAsia="Times New Roman"/>
          <w:b/>
          <w:bCs/>
          <w:i/>
          <w:iCs/>
          <w:color w:val="2D2D2D"/>
          <w:sz w:val="24"/>
          <w:szCs w:val="24"/>
        </w:rPr>
      </w:pPr>
    </w:p>
    <w:p w14:paraId="28882299" w14:textId="77777777" w:rsidR="00B15A5F" w:rsidRPr="00D65150" w:rsidRDefault="008F1D91" w:rsidP="008F1D91">
      <w:pPr>
        <w:shd w:val="clear" w:color="auto" w:fill="FFFFFF"/>
        <w:spacing w:before="100" w:beforeAutospacing="1" w:after="100" w:afterAutospacing="1" w:line="240" w:lineRule="auto"/>
        <w:contextualSpacing/>
        <w:rPr>
          <w:rFonts w:eastAsia="Times New Roman"/>
          <w:color w:val="2D2D2D"/>
          <w:sz w:val="24"/>
          <w:szCs w:val="24"/>
        </w:rPr>
      </w:pPr>
      <w:r w:rsidRPr="00D65150">
        <w:rPr>
          <w:rFonts w:eastAsia="Times New Roman"/>
          <w:b/>
          <w:bCs/>
          <w:i/>
          <w:iCs/>
          <w:color w:val="2D2D2D"/>
          <w:sz w:val="24"/>
          <w:szCs w:val="24"/>
        </w:rPr>
        <w:t>Missional Responsibilities</w:t>
      </w:r>
      <w:r w:rsidRPr="00D65150">
        <w:rPr>
          <w:rFonts w:eastAsia="Times New Roman"/>
          <w:color w:val="2D2D2D"/>
          <w:sz w:val="24"/>
          <w:szCs w:val="24"/>
        </w:rPr>
        <w:t xml:space="preserve"> meet parents and build relationships to make disciples for Jesus Christ. MA:28-19</w:t>
      </w:r>
      <w:r w:rsidR="00B15A5F" w:rsidRPr="00D65150">
        <w:rPr>
          <w:rFonts w:eastAsia="Times New Roman"/>
          <w:color w:val="2D2D2D"/>
          <w:sz w:val="24"/>
          <w:szCs w:val="24"/>
        </w:rPr>
        <w:t xml:space="preserve">  </w:t>
      </w:r>
    </w:p>
    <w:p w14:paraId="32A1BDA8" w14:textId="3094AD66" w:rsidR="00B15A5F" w:rsidRPr="00D65150" w:rsidRDefault="00B15A5F" w:rsidP="00B15A5F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eastAsia="Times New Roman"/>
          <w:color w:val="2D2D2D"/>
          <w:sz w:val="24"/>
          <w:szCs w:val="24"/>
        </w:rPr>
      </w:pPr>
      <w:r w:rsidRPr="00D65150">
        <w:rPr>
          <w:rFonts w:eastAsia="Times New Roman"/>
          <w:color w:val="2D2D2D"/>
          <w:sz w:val="24"/>
          <w:szCs w:val="24"/>
        </w:rPr>
        <w:t xml:space="preserve">Attend sporting and school events of children </w:t>
      </w:r>
      <w:proofErr w:type="gramStart"/>
      <w:r w:rsidRPr="00D65150">
        <w:rPr>
          <w:rFonts w:eastAsia="Times New Roman"/>
          <w:color w:val="2D2D2D"/>
          <w:sz w:val="24"/>
          <w:szCs w:val="24"/>
        </w:rPr>
        <w:t>in order to</w:t>
      </w:r>
      <w:proofErr w:type="gramEnd"/>
      <w:r w:rsidRPr="00D65150">
        <w:rPr>
          <w:rFonts w:eastAsia="Times New Roman"/>
          <w:color w:val="2D2D2D"/>
          <w:sz w:val="24"/>
          <w:szCs w:val="24"/>
        </w:rPr>
        <w:t xml:space="preserve"> meet new families during the school year</w:t>
      </w:r>
      <w:r w:rsidR="00D36CC2" w:rsidRPr="00D65150">
        <w:rPr>
          <w:rFonts w:eastAsia="Times New Roman"/>
          <w:color w:val="2D2D2D"/>
          <w:sz w:val="24"/>
          <w:szCs w:val="24"/>
        </w:rPr>
        <w:t xml:space="preserve"> (3 hours/</w:t>
      </w:r>
      <w:proofErr w:type="spellStart"/>
      <w:r w:rsidR="00D36CC2" w:rsidRPr="00D65150">
        <w:rPr>
          <w:rFonts w:eastAsia="Times New Roman"/>
          <w:color w:val="2D2D2D"/>
          <w:sz w:val="24"/>
          <w:szCs w:val="24"/>
        </w:rPr>
        <w:t>wk</w:t>
      </w:r>
      <w:proofErr w:type="spellEnd"/>
      <w:r w:rsidR="00D36CC2" w:rsidRPr="00D65150">
        <w:rPr>
          <w:rFonts w:eastAsia="Times New Roman"/>
          <w:color w:val="2D2D2D"/>
          <w:sz w:val="24"/>
          <w:szCs w:val="24"/>
        </w:rPr>
        <w:t xml:space="preserve"> during school year)</w:t>
      </w:r>
    </w:p>
    <w:p w14:paraId="1B9DC0BD" w14:textId="7C3FB16F" w:rsidR="00D36CC2" w:rsidRPr="00D65150" w:rsidRDefault="00D36CC2" w:rsidP="00D36CC2">
      <w:pPr>
        <w:pStyle w:val="ListParagraph"/>
        <w:numPr>
          <w:ilvl w:val="0"/>
          <w:numId w:val="20"/>
        </w:numPr>
        <w:spacing w:before="100" w:beforeAutospacing="1" w:after="100" w:afterAutospacing="1" w:line="240" w:lineRule="auto"/>
        <w:rPr>
          <w:color w:val="000000"/>
          <w:sz w:val="24"/>
          <w:szCs w:val="24"/>
        </w:rPr>
      </w:pPr>
      <w:r w:rsidRPr="00D65150">
        <w:rPr>
          <w:rFonts w:eastAsia="Times New Roman"/>
          <w:color w:val="2D2D2D"/>
          <w:sz w:val="24"/>
          <w:szCs w:val="24"/>
        </w:rPr>
        <w:t xml:space="preserve">Plan 4 special children’s events during school year (i.e. </w:t>
      </w:r>
      <w:proofErr w:type="gramStart"/>
      <w:r w:rsidRPr="00D65150">
        <w:rPr>
          <w:rFonts w:eastAsia="Times New Roman"/>
          <w:color w:val="2D2D2D"/>
          <w:sz w:val="24"/>
          <w:szCs w:val="24"/>
        </w:rPr>
        <w:t>parents</w:t>
      </w:r>
      <w:proofErr w:type="gramEnd"/>
      <w:r w:rsidRPr="00D65150">
        <w:rPr>
          <w:rFonts w:eastAsia="Times New Roman"/>
          <w:color w:val="2D2D2D"/>
          <w:sz w:val="24"/>
          <w:szCs w:val="24"/>
        </w:rPr>
        <w:t xml:space="preserve"> night out, movie night, etc.)</w:t>
      </w:r>
    </w:p>
    <w:p w14:paraId="411228F5" w14:textId="49F501CF" w:rsidR="00D36CC2" w:rsidRPr="00D65150" w:rsidRDefault="00D36CC2" w:rsidP="00D36CC2">
      <w:pPr>
        <w:shd w:val="clear" w:color="auto" w:fill="FFFFFF"/>
        <w:spacing w:before="100" w:beforeAutospacing="1" w:after="100" w:afterAutospacing="1" w:line="240" w:lineRule="auto"/>
        <w:rPr>
          <w:rFonts w:eastAsia="Times New Roman"/>
          <w:color w:val="2D2D2D"/>
          <w:sz w:val="24"/>
          <w:szCs w:val="24"/>
        </w:rPr>
      </w:pPr>
      <w:r w:rsidRPr="00D65150">
        <w:rPr>
          <w:rFonts w:eastAsia="Times New Roman"/>
          <w:b/>
          <w:bCs/>
          <w:i/>
          <w:iCs/>
          <w:color w:val="2D2D2D"/>
          <w:sz w:val="24"/>
          <w:szCs w:val="24"/>
        </w:rPr>
        <w:t xml:space="preserve">Summer events: </w:t>
      </w:r>
      <w:r w:rsidRPr="00D65150">
        <w:rPr>
          <w:rFonts w:eastAsia="Times New Roman"/>
          <w:color w:val="2D2D2D"/>
          <w:sz w:val="24"/>
          <w:szCs w:val="24"/>
        </w:rPr>
        <w:t>to meet and serve more children and grow the ministry</w:t>
      </w:r>
    </w:p>
    <w:p w14:paraId="47334913" w14:textId="77777777" w:rsidR="00B15A5F" w:rsidRPr="00D65150" w:rsidRDefault="00B15A5F" w:rsidP="00B15A5F">
      <w:pPr>
        <w:pStyle w:val="ListParagraph"/>
        <w:numPr>
          <w:ilvl w:val="0"/>
          <w:numId w:val="20"/>
        </w:numPr>
        <w:spacing w:before="100" w:beforeAutospacing="1" w:after="100" w:afterAutospacing="1" w:line="240" w:lineRule="auto"/>
        <w:rPr>
          <w:color w:val="000000"/>
          <w:sz w:val="24"/>
          <w:szCs w:val="24"/>
        </w:rPr>
      </w:pPr>
      <w:r w:rsidRPr="00D65150">
        <w:rPr>
          <w:rFonts w:eastAsia="Times New Roman"/>
          <w:color w:val="2D2D2D"/>
          <w:sz w:val="24"/>
          <w:szCs w:val="24"/>
        </w:rPr>
        <w:t>Plan, staff and oversee Vacation Bible School</w:t>
      </w:r>
    </w:p>
    <w:p w14:paraId="156CA388" w14:textId="4FC04251" w:rsidR="00F64855" w:rsidRPr="00D65150" w:rsidRDefault="00B15A5F" w:rsidP="00B15A5F">
      <w:pPr>
        <w:pStyle w:val="ListParagraph"/>
        <w:numPr>
          <w:ilvl w:val="0"/>
          <w:numId w:val="20"/>
        </w:numPr>
        <w:spacing w:before="100" w:beforeAutospacing="1" w:after="100" w:afterAutospacing="1" w:line="240" w:lineRule="auto"/>
        <w:rPr>
          <w:color w:val="000000"/>
          <w:sz w:val="24"/>
          <w:szCs w:val="24"/>
        </w:rPr>
      </w:pPr>
      <w:r w:rsidRPr="00D65150">
        <w:rPr>
          <w:rFonts w:eastAsia="Times New Roman"/>
          <w:color w:val="2D2D2D"/>
          <w:sz w:val="24"/>
          <w:szCs w:val="24"/>
        </w:rPr>
        <w:t xml:space="preserve">Plan </w:t>
      </w:r>
      <w:r w:rsidR="00D36CC2" w:rsidRPr="00D65150">
        <w:rPr>
          <w:rFonts w:eastAsia="Times New Roman"/>
          <w:color w:val="2D2D2D"/>
          <w:sz w:val="24"/>
          <w:szCs w:val="24"/>
        </w:rPr>
        <w:t>2</w:t>
      </w:r>
      <w:r w:rsidRPr="00D65150">
        <w:rPr>
          <w:rFonts w:eastAsia="Times New Roman"/>
          <w:color w:val="2D2D2D"/>
          <w:sz w:val="24"/>
          <w:szCs w:val="24"/>
        </w:rPr>
        <w:t xml:space="preserve"> children’s event</w:t>
      </w:r>
      <w:r w:rsidR="00D36CC2" w:rsidRPr="00D65150">
        <w:rPr>
          <w:rFonts w:eastAsia="Times New Roman"/>
          <w:color w:val="2D2D2D"/>
          <w:sz w:val="24"/>
          <w:szCs w:val="24"/>
        </w:rPr>
        <w:t>s during summer (i.e. parents’ night out, movie night, etc.)</w:t>
      </w:r>
    </w:p>
    <w:p w14:paraId="06AFEE07" w14:textId="550F8657" w:rsidR="00380724" w:rsidRDefault="00380724" w:rsidP="007D2879">
      <w:pPr>
        <w:pStyle w:val="NormalWeb"/>
        <w:contextualSpacing/>
        <w:rPr>
          <w:color w:val="000000"/>
        </w:rPr>
      </w:pPr>
    </w:p>
    <w:p w14:paraId="4FA192CB" w14:textId="048951C3" w:rsidR="00D65150" w:rsidRDefault="00D65150" w:rsidP="007D2879">
      <w:pPr>
        <w:pStyle w:val="NormalWeb"/>
        <w:contextualSpacing/>
        <w:rPr>
          <w:color w:val="000000"/>
        </w:rPr>
      </w:pPr>
    </w:p>
    <w:p w14:paraId="23125B6A" w14:textId="1249C67B" w:rsidR="00D65150" w:rsidRDefault="00D65150" w:rsidP="007D2879">
      <w:pPr>
        <w:pStyle w:val="NormalWeb"/>
        <w:contextualSpacing/>
        <w:rPr>
          <w:color w:val="000000"/>
        </w:rPr>
      </w:pPr>
    </w:p>
    <w:p w14:paraId="33500F69" w14:textId="216C07DD" w:rsidR="00D65150" w:rsidRDefault="00D65150" w:rsidP="007D2879">
      <w:pPr>
        <w:pStyle w:val="NormalWeb"/>
        <w:contextualSpacing/>
        <w:rPr>
          <w:color w:val="000000"/>
        </w:rPr>
      </w:pPr>
    </w:p>
    <w:p w14:paraId="48765F29" w14:textId="002D7261" w:rsidR="00D65150" w:rsidRDefault="00D65150" w:rsidP="007D2879">
      <w:pPr>
        <w:pStyle w:val="NormalWeb"/>
        <w:contextualSpacing/>
        <w:rPr>
          <w:color w:val="000000"/>
        </w:rPr>
      </w:pPr>
    </w:p>
    <w:p w14:paraId="6A89957A" w14:textId="3B3869E6" w:rsidR="00D65150" w:rsidRDefault="00D65150" w:rsidP="007D2879">
      <w:pPr>
        <w:pStyle w:val="NormalWeb"/>
        <w:contextualSpacing/>
        <w:rPr>
          <w:color w:val="000000"/>
        </w:rPr>
      </w:pPr>
    </w:p>
    <w:p w14:paraId="7D894DB4" w14:textId="77777777" w:rsidR="00D65150" w:rsidRPr="00D65150" w:rsidRDefault="00D65150" w:rsidP="00D65150">
      <w:pPr>
        <w:spacing w:before="100" w:beforeAutospacing="1" w:after="100" w:afterAutospacing="1" w:line="240" w:lineRule="auto"/>
        <w:rPr>
          <w:color w:val="000000"/>
          <w:sz w:val="36"/>
          <w:szCs w:val="36"/>
        </w:rPr>
      </w:pPr>
    </w:p>
    <w:p w14:paraId="1776F764" w14:textId="3D3D4FE3" w:rsidR="00D65150" w:rsidRDefault="00D65150" w:rsidP="00D65150">
      <w:pPr>
        <w:spacing w:before="100" w:beforeAutospacing="1" w:after="100" w:afterAutospacing="1" w:line="240" w:lineRule="auto"/>
        <w:jc w:val="center"/>
        <w:rPr>
          <w:color w:val="000000"/>
          <w:sz w:val="28"/>
          <w:szCs w:val="28"/>
        </w:rPr>
      </w:pPr>
      <w:r w:rsidRPr="00D65150">
        <w:rPr>
          <w:color w:val="000000"/>
          <w:sz w:val="28"/>
          <w:szCs w:val="28"/>
        </w:rPr>
        <w:t xml:space="preserve">Send resumes to Cyndie Ewert, Staff Parish Relations Chair, </w:t>
      </w:r>
      <w:hyperlink r:id="rId5" w:history="1">
        <w:r w:rsidR="00A92E8D" w:rsidRPr="00C4443F">
          <w:rPr>
            <w:rStyle w:val="Hyperlink"/>
            <w:sz w:val="28"/>
            <w:szCs w:val="28"/>
          </w:rPr>
          <w:t>cyndie.ewert@gmail.com</w:t>
        </w:r>
      </w:hyperlink>
    </w:p>
    <w:p w14:paraId="372237D8" w14:textId="77777777" w:rsidR="00A92E8D" w:rsidRPr="00D65150" w:rsidRDefault="00A92E8D" w:rsidP="00D65150">
      <w:pPr>
        <w:spacing w:before="100" w:beforeAutospacing="1" w:after="100" w:afterAutospacing="1" w:line="240" w:lineRule="auto"/>
        <w:jc w:val="center"/>
        <w:rPr>
          <w:color w:val="000000"/>
          <w:sz w:val="28"/>
          <w:szCs w:val="28"/>
        </w:rPr>
      </w:pPr>
    </w:p>
    <w:p w14:paraId="7E437916" w14:textId="77777777" w:rsidR="00D65150" w:rsidRPr="00D65150" w:rsidRDefault="00D65150" w:rsidP="007D2879">
      <w:pPr>
        <w:pStyle w:val="NormalWeb"/>
        <w:contextualSpacing/>
        <w:rPr>
          <w:color w:val="000000"/>
        </w:rPr>
      </w:pPr>
    </w:p>
    <w:sectPr w:rsidR="00D65150" w:rsidRPr="00D65150" w:rsidSect="00530ADC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71662A"/>
    <w:multiLevelType w:val="multilevel"/>
    <w:tmpl w:val="3DC63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A526D1"/>
    <w:multiLevelType w:val="multilevel"/>
    <w:tmpl w:val="B846F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B63780"/>
    <w:multiLevelType w:val="multilevel"/>
    <w:tmpl w:val="ABFE9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614C59"/>
    <w:multiLevelType w:val="multilevel"/>
    <w:tmpl w:val="6D048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78A3796"/>
    <w:multiLevelType w:val="multilevel"/>
    <w:tmpl w:val="5AB2E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7D86026"/>
    <w:multiLevelType w:val="multilevel"/>
    <w:tmpl w:val="D8FA6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B9F4A98"/>
    <w:multiLevelType w:val="multilevel"/>
    <w:tmpl w:val="B7A22F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D197D70"/>
    <w:multiLevelType w:val="multilevel"/>
    <w:tmpl w:val="EAFC5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830743F"/>
    <w:multiLevelType w:val="multilevel"/>
    <w:tmpl w:val="EB2A3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9460EA4"/>
    <w:multiLevelType w:val="multilevel"/>
    <w:tmpl w:val="C59811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FC00BC3"/>
    <w:multiLevelType w:val="multilevel"/>
    <w:tmpl w:val="E0CA50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AB68FD"/>
    <w:multiLevelType w:val="multilevel"/>
    <w:tmpl w:val="105626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1CF3458"/>
    <w:multiLevelType w:val="multilevel"/>
    <w:tmpl w:val="89340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1DE75A5"/>
    <w:multiLevelType w:val="multilevel"/>
    <w:tmpl w:val="2D4E7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89468E6"/>
    <w:multiLevelType w:val="multilevel"/>
    <w:tmpl w:val="16A634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E4C5D52"/>
    <w:multiLevelType w:val="hybridMultilevel"/>
    <w:tmpl w:val="1708F746"/>
    <w:lvl w:ilvl="0" w:tplc="1760FC2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DA2203"/>
    <w:multiLevelType w:val="multilevel"/>
    <w:tmpl w:val="131426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67201D6"/>
    <w:multiLevelType w:val="multilevel"/>
    <w:tmpl w:val="31643E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8CD5313"/>
    <w:multiLevelType w:val="multilevel"/>
    <w:tmpl w:val="86640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9A52E69"/>
    <w:multiLevelType w:val="multilevel"/>
    <w:tmpl w:val="5EAA3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AD06E56"/>
    <w:multiLevelType w:val="multilevel"/>
    <w:tmpl w:val="2ADA6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B624B05"/>
    <w:multiLevelType w:val="multilevel"/>
    <w:tmpl w:val="807E0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49264B1"/>
    <w:multiLevelType w:val="multilevel"/>
    <w:tmpl w:val="30B4E1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7071E9F"/>
    <w:multiLevelType w:val="multilevel"/>
    <w:tmpl w:val="BC2A4F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93B2409"/>
    <w:multiLevelType w:val="multilevel"/>
    <w:tmpl w:val="41167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9562B68"/>
    <w:multiLevelType w:val="multilevel"/>
    <w:tmpl w:val="E0BAD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DC8450F"/>
    <w:multiLevelType w:val="multilevel"/>
    <w:tmpl w:val="34E46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9"/>
  </w:num>
  <w:num w:numId="3">
    <w:abstractNumId w:val="7"/>
  </w:num>
  <w:num w:numId="4">
    <w:abstractNumId w:val="17"/>
  </w:num>
  <w:num w:numId="5">
    <w:abstractNumId w:val="20"/>
  </w:num>
  <w:num w:numId="6">
    <w:abstractNumId w:val="5"/>
  </w:num>
  <w:num w:numId="7">
    <w:abstractNumId w:val="11"/>
  </w:num>
  <w:num w:numId="8">
    <w:abstractNumId w:val="23"/>
  </w:num>
  <w:num w:numId="9">
    <w:abstractNumId w:val="24"/>
  </w:num>
  <w:num w:numId="10">
    <w:abstractNumId w:val="4"/>
  </w:num>
  <w:num w:numId="11">
    <w:abstractNumId w:val="0"/>
  </w:num>
  <w:num w:numId="12">
    <w:abstractNumId w:val="22"/>
  </w:num>
  <w:num w:numId="13">
    <w:abstractNumId w:val="3"/>
  </w:num>
  <w:num w:numId="14">
    <w:abstractNumId w:val="12"/>
  </w:num>
  <w:num w:numId="15">
    <w:abstractNumId w:val="2"/>
  </w:num>
  <w:num w:numId="16">
    <w:abstractNumId w:val="10"/>
  </w:num>
  <w:num w:numId="17">
    <w:abstractNumId w:val="13"/>
  </w:num>
  <w:num w:numId="18">
    <w:abstractNumId w:val="19"/>
  </w:num>
  <w:num w:numId="19">
    <w:abstractNumId w:val="1"/>
  </w:num>
  <w:num w:numId="20">
    <w:abstractNumId w:val="15"/>
  </w:num>
  <w:num w:numId="21">
    <w:abstractNumId w:val="26"/>
  </w:num>
  <w:num w:numId="22">
    <w:abstractNumId w:val="6"/>
  </w:num>
  <w:num w:numId="23">
    <w:abstractNumId w:val="18"/>
  </w:num>
  <w:num w:numId="24">
    <w:abstractNumId w:val="16"/>
  </w:num>
  <w:num w:numId="25">
    <w:abstractNumId w:val="25"/>
  </w:num>
  <w:num w:numId="26">
    <w:abstractNumId w:val="21"/>
  </w:num>
  <w:num w:numId="2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wNLY0MDQwtjAztzRW0lEKTi0uzszPAykwrAUA9zmMFSwAAAA="/>
  </w:docVars>
  <w:rsids>
    <w:rsidRoot w:val="00A97B57"/>
    <w:rsid w:val="00230F76"/>
    <w:rsid w:val="00243753"/>
    <w:rsid w:val="002B63BA"/>
    <w:rsid w:val="00380724"/>
    <w:rsid w:val="003C49D6"/>
    <w:rsid w:val="004A752F"/>
    <w:rsid w:val="005206E2"/>
    <w:rsid w:val="00530ADC"/>
    <w:rsid w:val="0054603A"/>
    <w:rsid w:val="00667CC7"/>
    <w:rsid w:val="00677A6D"/>
    <w:rsid w:val="00793ABB"/>
    <w:rsid w:val="007D2879"/>
    <w:rsid w:val="008E34D2"/>
    <w:rsid w:val="008F1D91"/>
    <w:rsid w:val="00A14B81"/>
    <w:rsid w:val="00A92E8D"/>
    <w:rsid w:val="00A97B57"/>
    <w:rsid w:val="00B0327D"/>
    <w:rsid w:val="00B15A5F"/>
    <w:rsid w:val="00C43911"/>
    <w:rsid w:val="00D36CC2"/>
    <w:rsid w:val="00D65150"/>
    <w:rsid w:val="00DE643C"/>
    <w:rsid w:val="00EC1EE3"/>
    <w:rsid w:val="00F64855"/>
    <w:rsid w:val="00FA2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5EAB52"/>
  <w15:chartTrackingRefBased/>
  <w15:docId w15:val="{43EFE298-E46F-4537-A8B8-B5776D5603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3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97B57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E643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92E8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E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25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4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3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6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9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cyndie.ewert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</TotalTime>
  <Pages>1</Pages>
  <Words>264</Words>
  <Characters>150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Lyons</dc:creator>
  <cp:keywords/>
  <dc:description/>
  <cp:lastModifiedBy>Debbie Lyons</cp:lastModifiedBy>
  <cp:revision>3</cp:revision>
  <dcterms:created xsi:type="dcterms:W3CDTF">2020-08-04T14:52:00Z</dcterms:created>
  <dcterms:modified xsi:type="dcterms:W3CDTF">2020-08-04T18:58:00Z</dcterms:modified>
</cp:coreProperties>
</file>